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644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ja Piliszko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Smyk-Szyma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